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E1711">
        <w:rPr>
          <w:rFonts w:ascii="Arial" w:eastAsia="Arial" w:hAnsi="Arial" w:cs="Arial"/>
          <w:sz w:val="28"/>
          <w:szCs w:val="28"/>
          <w:highlight w:val="yellow"/>
        </w:rPr>
        <w:t>Q.5b. Write a SERVLET program to display the details of Product (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ProdCod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PNam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Price) on the browser in tabular format. (Use </w:t>
      </w:r>
      <w:commentRangeStart w:id="2"/>
      <w:r w:rsidRPr="006E1711">
        <w:rPr>
          <w:rFonts w:ascii="Arial" w:eastAsia="Arial" w:hAnsi="Arial" w:cs="Arial"/>
          <w:sz w:val="28"/>
          <w:szCs w:val="28"/>
          <w:highlight w:val="yellow"/>
        </w:rPr>
        <w:t>database)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2"/>
      <w:r w:rsidR="00FA6F67" w:rsidRPr="006E1711">
        <w:rPr>
          <w:rStyle w:val="CommentReference"/>
          <w:highlight w:val="yellow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7b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>. Write a SERVLET program in java to accept details of student (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SeatNo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Stud_Name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, Class, </w:t>
      </w:r>
      <w:proofErr w:type="spellStart"/>
      <w:r w:rsidRPr="006E1711">
        <w:rPr>
          <w:rFonts w:ascii="Arial" w:eastAsia="Arial" w:hAnsi="Arial" w:cs="Arial"/>
          <w:sz w:val="28"/>
          <w:szCs w:val="28"/>
          <w:highlight w:val="yellow"/>
        </w:rPr>
        <w:t>Total_Marks</w:t>
      </w:r>
      <w:proofErr w:type="spellEnd"/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). Calculate percentage and grade obtained and display </w:t>
      </w:r>
      <w:commentRangeStart w:id="4"/>
      <w:r w:rsidRPr="006E1711">
        <w:rPr>
          <w:rFonts w:ascii="Arial" w:eastAsia="Arial" w:hAnsi="Arial" w:cs="Arial"/>
          <w:sz w:val="28"/>
          <w:szCs w:val="28"/>
          <w:highlight w:val="yellow"/>
        </w:rPr>
        <w:t>details on page.</w:t>
      </w:r>
      <w:commentRangeEnd w:id="4"/>
      <w:r w:rsidR="00D00601" w:rsidRPr="006E1711">
        <w:rPr>
          <w:rStyle w:val="CommentReference"/>
          <w:highlight w:val="yellow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6E1711">
        <w:rPr>
          <w:rFonts w:ascii="Arial" w:eastAsia="Arial" w:hAnsi="Arial" w:cs="Arial"/>
          <w:sz w:val="28"/>
          <w:szCs w:val="28"/>
          <w:highlight w:val="yellow"/>
        </w:rPr>
        <w:t>Q.12</w:t>
      </w:r>
      <w:r w:rsidR="00362BEF" w:rsidRPr="006E1711">
        <w:rPr>
          <w:rFonts w:ascii="Arial" w:eastAsia="Arial" w:hAnsi="Arial" w:cs="Arial"/>
          <w:sz w:val="28"/>
          <w:szCs w:val="28"/>
          <w:highlight w:val="yellow"/>
        </w:rPr>
        <w:t>b</w:t>
      </w:r>
      <w:r w:rsidRPr="006E1711">
        <w:rPr>
          <w:rFonts w:ascii="Arial" w:eastAsia="Arial" w:hAnsi="Arial" w:cs="Arial"/>
          <w:sz w:val="28"/>
          <w:szCs w:val="28"/>
          <w:highlight w:val="yellow"/>
        </w:rPr>
        <w:t xml:space="preserve">. </w:t>
      </w:r>
      <w:r w:rsidRPr="006E1711">
        <w:rPr>
          <w:rFonts w:ascii="Arial" w:hAnsi="Arial" w:cs="Arial"/>
          <w:sz w:val="28"/>
          <w:szCs w:val="28"/>
          <w:highlight w:val="yellow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6E1711">
        <w:rPr>
          <w:rFonts w:ascii="Arial" w:hAnsi="Arial" w:cs="Arial"/>
          <w:sz w:val="28"/>
          <w:szCs w:val="28"/>
          <w:highlight w:val="yellow"/>
        </w:rPr>
        <w:t>the</w:t>
      </w:r>
      <w:commentRangeEnd w:id="7"/>
      <w:r w:rsidR="0099154B" w:rsidRPr="006E1711">
        <w:rPr>
          <w:rStyle w:val="CommentReference"/>
          <w:highlight w:val="yellow"/>
        </w:rPr>
        <w:commentReference w:id="7"/>
      </w:r>
      <w:r w:rsidRPr="006E1711">
        <w:rPr>
          <w:rFonts w:ascii="Arial" w:hAnsi="Arial" w:cs="Arial"/>
          <w:sz w:val="28"/>
          <w:szCs w:val="28"/>
          <w:highlight w:val="yellow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080292">
        <w:rPr>
          <w:rFonts w:ascii="Arial" w:eastAsia="Arial" w:hAnsi="Arial" w:cs="Arial"/>
          <w:sz w:val="28"/>
          <w:szCs w:val="28"/>
          <w:highlight w:val="yellow"/>
        </w:rPr>
        <w:t>Q14d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Q16c. Write C# program to connect with MySQL database calle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sampledb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in WAMP server. Display the data from the table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list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that has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id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nam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n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pric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s its fiel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Q17d. Create an XML file containing advertisements. Write ASP program to display these advertisements using </w:t>
      </w:r>
      <w:proofErr w:type="spellStart"/>
      <w:r w:rsidRPr="00A24A64">
        <w:rPr>
          <w:rFonts w:ascii="Arial" w:eastAsia="Arial" w:hAnsi="Arial" w:cs="Arial"/>
          <w:sz w:val="28"/>
          <w:szCs w:val="28"/>
          <w:highlight w:val="yellow"/>
        </w:rPr>
        <w:t>adrotator</w:t>
      </w:r>
      <w:proofErr w:type="spellEnd"/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 web control.</w:t>
      </w:r>
      <w:r w:rsidRPr="00101EA3">
        <w:rPr>
          <w:rFonts w:ascii="Arial" w:eastAsia="Arial" w:hAnsi="Arial" w:cs="Arial"/>
          <w:sz w:val="28"/>
          <w:szCs w:val="28"/>
        </w:rPr>
        <w:t xml:space="preserve">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C06D7B">
        <w:rPr>
          <w:rFonts w:ascii="Arial" w:eastAsia="Arial" w:hAnsi="Arial" w:cs="Arial"/>
          <w:sz w:val="28"/>
          <w:szCs w:val="28"/>
          <w:highlight w:val="yellow"/>
        </w:rPr>
        <w:t>Q20</w:t>
      </w:r>
      <w:r w:rsidR="003C4D16" w:rsidRPr="00C06D7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C06D7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Write C# program to connect with MySQL database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sdb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from WAMP server and search for a book titled ‘ASP dot NET’ from the table books that has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name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as the field to compare the book name to.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4B4A7EF5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F7F05" w14:textId="77777777" w:rsidR="00752C86" w:rsidRDefault="00752C86">
      <w:pPr>
        <w:spacing w:after="0" w:line="240" w:lineRule="auto"/>
      </w:pPr>
      <w:r>
        <w:separator/>
      </w:r>
    </w:p>
  </w:endnote>
  <w:endnote w:type="continuationSeparator" w:id="0">
    <w:p w14:paraId="6F0770FB" w14:textId="77777777" w:rsidR="00752C86" w:rsidRDefault="00752C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D570C" w14:textId="77777777" w:rsidR="00752C86" w:rsidRDefault="00752C86">
      <w:pPr>
        <w:spacing w:after="0" w:line="240" w:lineRule="auto"/>
      </w:pPr>
      <w:r>
        <w:separator/>
      </w:r>
    </w:p>
  </w:footnote>
  <w:footnote w:type="continuationSeparator" w:id="0">
    <w:p w14:paraId="7C1626F7" w14:textId="77777777" w:rsidR="00752C86" w:rsidRDefault="00752C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4FAFD1gAgtAAAA"/>
  </w:docVars>
  <w:rsids>
    <w:rsidRoot w:val="00C2355A"/>
    <w:rsid w:val="00006DF3"/>
    <w:rsid w:val="000208C4"/>
    <w:rsid w:val="00053218"/>
    <w:rsid w:val="000747AB"/>
    <w:rsid w:val="00074F78"/>
    <w:rsid w:val="00080292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2DA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1711"/>
    <w:rsid w:val="006E2B62"/>
    <w:rsid w:val="00703945"/>
    <w:rsid w:val="0075174C"/>
    <w:rsid w:val="00752C86"/>
    <w:rsid w:val="00763CE1"/>
    <w:rsid w:val="00771E63"/>
    <w:rsid w:val="00784F81"/>
    <w:rsid w:val="0079095B"/>
    <w:rsid w:val="00791B63"/>
    <w:rsid w:val="007B37E1"/>
    <w:rsid w:val="007D570C"/>
    <w:rsid w:val="00807FB3"/>
    <w:rsid w:val="00814B0F"/>
    <w:rsid w:val="00852251"/>
    <w:rsid w:val="00877EE8"/>
    <w:rsid w:val="00891FE7"/>
    <w:rsid w:val="008A18DD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24A64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06D7B"/>
    <w:rsid w:val="00C2355A"/>
    <w:rsid w:val="00C438E1"/>
    <w:rsid w:val="00C65C0E"/>
    <w:rsid w:val="00C83A04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55B2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20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9</cp:revision>
  <dcterms:created xsi:type="dcterms:W3CDTF">2019-11-15T12:38:00Z</dcterms:created>
  <dcterms:modified xsi:type="dcterms:W3CDTF">2022-10-18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